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611037" w14:paraId="195CDC27" w14:textId="77777777" w:rsidTr="0050008E">
        <w:trPr>
          <w:cantSplit/>
        </w:trPr>
        <w:tc>
          <w:tcPr>
            <w:tcW w:w="6911" w:type="dxa"/>
          </w:tcPr>
          <w:p w14:paraId="12ABDCF9" w14:textId="77777777" w:rsidR="0090121B" w:rsidRPr="00611037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611037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611037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611037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611037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1037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6648FE9E" w14:textId="77777777" w:rsidR="0090121B" w:rsidRPr="00611037" w:rsidRDefault="00DA71A3" w:rsidP="00CE7431">
            <w:pPr>
              <w:spacing w:before="0" w:line="240" w:lineRule="atLeast"/>
              <w:jc w:val="right"/>
            </w:pPr>
            <w:r w:rsidRPr="00611037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0C028390" wp14:editId="577DD486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611037" w14:paraId="6AEE3E24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A767519" w14:textId="77777777" w:rsidR="0090121B" w:rsidRPr="00611037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4D770B03" w14:textId="77777777" w:rsidR="0090121B" w:rsidRPr="00611037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611037" w14:paraId="767CC1AE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50D2D2EE" w14:textId="77777777" w:rsidR="0090121B" w:rsidRPr="00611037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2F2C502" w14:textId="77777777" w:rsidR="0090121B" w:rsidRPr="00611037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611037" w14:paraId="6BCA44AD" w14:textId="77777777" w:rsidTr="0090121B">
        <w:trPr>
          <w:cantSplit/>
        </w:trPr>
        <w:tc>
          <w:tcPr>
            <w:tcW w:w="6911" w:type="dxa"/>
          </w:tcPr>
          <w:p w14:paraId="2B1F15E4" w14:textId="77777777" w:rsidR="0090121B" w:rsidRPr="00611037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611037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62979209" w14:textId="77777777" w:rsidR="0090121B" w:rsidRPr="00611037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611037">
              <w:rPr>
                <w:rFonts w:ascii="Verdana" w:hAnsi="Verdana"/>
                <w:b/>
                <w:sz w:val="18"/>
                <w:szCs w:val="18"/>
              </w:rPr>
              <w:t>Addéndum 9 al</w:t>
            </w:r>
            <w:r w:rsidRPr="00611037">
              <w:rPr>
                <w:rFonts w:ascii="Verdana" w:hAnsi="Verdana"/>
                <w:b/>
                <w:sz w:val="18"/>
                <w:szCs w:val="18"/>
              </w:rPr>
              <w:br/>
              <w:t>Documento 16(Add.13)</w:t>
            </w:r>
            <w:r w:rsidR="0090121B" w:rsidRPr="00611037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611037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611037" w14:paraId="6C10D17F" w14:textId="77777777" w:rsidTr="0090121B">
        <w:trPr>
          <w:cantSplit/>
        </w:trPr>
        <w:tc>
          <w:tcPr>
            <w:tcW w:w="6911" w:type="dxa"/>
          </w:tcPr>
          <w:p w14:paraId="49B97FC8" w14:textId="77777777" w:rsidR="000A5B9A" w:rsidRPr="00611037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C67FAE3" w14:textId="77777777" w:rsidR="000A5B9A" w:rsidRPr="00611037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11037">
              <w:rPr>
                <w:rFonts w:ascii="Verdana" w:hAnsi="Verdana"/>
                <w:b/>
                <w:sz w:val="18"/>
                <w:szCs w:val="18"/>
              </w:rPr>
              <w:t>4 de octubre de 2019</w:t>
            </w:r>
          </w:p>
        </w:tc>
      </w:tr>
      <w:tr w:rsidR="000A5B9A" w:rsidRPr="00611037" w14:paraId="06261A9B" w14:textId="77777777" w:rsidTr="0090121B">
        <w:trPr>
          <w:cantSplit/>
        </w:trPr>
        <w:tc>
          <w:tcPr>
            <w:tcW w:w="6911" w:type="dxa"/>
          </w:tcPr>
          <w:p w14:paraId="5C41D8DD" w14:textId="77777777" w:rsidR="000A5B9A" w:rsidRPr="00611037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5298D7E" w14:textId="77777777" w:rsidR="000A5B9A" w:rsidRPr="00611037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611037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611037" w14:paraId="26D03BB6" w14:textId="77777777" w:rsidTr="006744FC">
        <w:trPr>
          <w:cantSplit/>
        </w:trPr>
        <w:tc>
          <w:tcPr>
            <w:tcW w:w="10031" w:type="dxa"/>
            <w:gridSpan w:val="2"/>
          </w:tcPr>
          <w:p w14:paraId="7ED75B23" w14:textId="77777777" w:rsidR="000A5B9A" w:rsidRPr="00611037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611037" w14:paraId="2566B5F5" w14:textId="77777777" w:rsidTr="0050008E">
        <w:trPr>
          <w:cantSplit/>
        </w:trPr>
        <w:tc>
          <w:tcPr>
            <w:tcW w:w="10031" w:type="dxa"/>
            <w:gridSpan w:val="2"/>
          </w:tcPr>
          <w:p w14:paraId="1D8F8179" w14:textId="77777777" w:rsidR="000A5B9A" w:rsidRPr="00611037" w:rsidRDefault="000A5B9A" w:rsidP="000A5B9A">
            <w:pPr>
              <w:pStyle w:val="Source"/>
            </w:pPr>
            <w:bookmarkStart w:id="1" w:name="dsource" w:colFirst="0" w:colLast="0"/>
            <w:r w:rsidRPr="00611037">
              <w:t>Propuestas Comunes Europeas</w:t>
            </w:r>
          </w:p>
        </w:tc>
      </w:tr>
      <w:tr w:rsidR="000A5B9A" w:rsidRPr="00611037" w14:paraId="0FF109E4" w14:textId="77777777" w:rsidTr="0050008E">
        <w:trPr>
          <w:cantSplit/>
        </w:trPr>
        <w:tc>
          <w:tcPr>
            <w:tcW w:w="10031" w:type="dxa"/>
            <w:gridSpan w:val="2"/>
          </w:tcPr>
          <w:p w14:paraId="705F37EA" w14:textId="77777777" w:rsidR="000A5B9A" w:rsidRPr="00611037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611037">
              <w:t>Propuestas para los trabajos de la Conferencia</w:t>
            </w:r>
          </w:p>
        </w:tc>
      </w:tr>
      <w:tr w:rsidR="000A5B9A" w:rsidRPr="00611037" w14:paraId="1FDE2EAA" w14:textId="77777777" w:rsidTr="0050008E">
        <w:trPr>
          <w:cantSplit/>
        </w:trPr>
        <w:tc>
          <w:tcPr>
            <w:tcW w:w="10031" w:type="dxa"/>
            <w:gridSpan w:val="2"/>
          </w:tcPr>
          <w:p w14:paraId="2D15294D" w14:textId="77777777" w:rsidR="000A5B9A" w:rsidRPr="00611037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611037" w14:paraId="044EEC59" w14:textId="77777777" w:rsidTr="0050008E">
        <w:trPr>
          <w:cantSplit/>
        </w:trPr>
        <w:tc>
          <w:tcPr>
            <w:tcW w:w="10031" w:type="dxa"/>
            <w:gridSpan w:val="2"/>
          </w:tcPr>
          <w:p w14:paraId="29B0F25F" w14:textId="77777777" w:rsidR="000A5B9A" w:rsidRPr="00611037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611037">
              <w:t>Punto 1.13 del orden del día</w:t>
            </w:r>
          </w:p>
        </w:tc>
      </w:tr>
    </w:tbl>
    <w:bookmarkEnd w:id="4"/>
    <w:p w14:paraId="62CDD0E5" w14:textId="77777777" w:rsidR="001C0E40" w:rsidRPr="00611037" w:rsidRDefault="00D36180" w:rsidP="00E47744">
      <w:r w:rsidRPr="00611037">
        <w:t>1.13</w:t>
      </w:r>
      <w:r w:rsidRPr="00611037">
        <w:tab/>
        <w:t xml:space="preserve">considerar la identificación de bandas de frecuencias para el futuro despliegue de las Telecomunicaciones Móviles Internacionales </w:t>
      </w:r>
      <w:r w:rsidRPr="00611037">
        <w:rPr>
          <w:lang w:eastAsia="ja-JP"/>
        </w:rPr>
        <w:t>(</w:t>
      </w:r>
      <w:r w:rsidRPr="00611037">
        <w:t>IMT</w:t>
      </w:r>
      <w:r w:rsidRPr="00611037">
        <w:rPr>
          <w:lang w:eastAsia="ko-KR"/>
        </w:rPr>
        <w:t>)</w:t>
      </w:r>
      <w:r w:rsidRPr="00611037">
        <w:t>, incluidas posibles atribuciones adicionales al servicio móvil a título primario, de conformidad con la Resolución </w:t>
      </w:r>
      <w:r w:rsidRPr="00611037">
        <w:rPr>
          <w:rFonts w:eastAsia="SimSun"/>
          <w:b/>
          <w:szCs w:val="24"/>
          <w:lang w:eastAsia="zh-CN"/>
        </w:rPr>
        <w:t>238 (CMR-15)</w:t>
      </w:r>
      <w:r w:rsidRPr="00611037">
        <w:rPr>
          <w:rFonts w:eastAsia="SimSun"/>
          <w:szCs w:val="24"/>
          <w:lang w:eastAsia="zh-CN"/>
        </w:rPr>
        <w:t>;</w:t>
      </w:r>
    </w:p>
    <w:p w14:paraId="1DAE2F3D" w14:textId="63BC590D" w:rsidR="00675D50" w:rsidRPr="00611037" w:rsidRDefault="00675D50" w:rsidP="00E47744">
      <w:pPr>
        <w:pStyle w:val="Title4"/>
      </w:pPr>
      <w:r w:rsidRPr="00611037">
        <w:t>Part</w:t>
      </w:r>
      <w:r w:rsidR="008600C4" w:rsidRPr="00611037">
        <w:t>e</w:t>
      </w:r>
      <w:r w:rsidRPr="00611037">
        <w:t xml:space="preserve"> 9 – </w:t>
      </w:r>
      <w:r w:rsidR="008600C4" w:rsidRPr="00611037">
        <w:t>Banda de frecuencias</w:t>
      </w:r>
      <w:r w:rsidRPr="00611037">
        <w:t xml:space="preserve"> 71-76 GHz</w:t>
      </w:r>
    </w:p>
    <w:p w14:paraId="3E570263" w14:textId="7CED587A" w:rsidR="00675D50" w:rsidRPr="00611037" w:rsidRDefault="00675D50" w:rsidP="00E47744">
      <w:pPr>
        <w:pStyle w:val="Headingb"/>
      </w:pPr>
      <w:r w:rsidRPr="00611037">
        <w:t>Introduc</w:t>
      </w:r>
      <w:r w:rsidR="008600C4" w:rsidRPr="00611037">
        <w:t>ción</w:t>
      </w:r>
    </w:p>
    <w:p w14:paraId="2B0377E4" w14:textId="54AB93C4" w:rsidR="00675D50" w:rsidRPr="00611037" w:rsidRDefault="008600C4" w:rsidP="00E47744">
      <w:r w:rsidRPr="00611037">
        <w:t>En este addéndum se presenta la propuesta común europea para la banda de frecuencias</w:t>
      </w:r>
      <w:r w:rsidR="00675D50" w:rsidRPr="00611037">
        <w:t xml:space="preserve"> 71-76</w:t>
      </w:r>
      <w:r w:rsidR="004E2BEB" w:rsidRPr="00611037">
        <w:t> </w:t>
      </w:r>
      <w:r w:rsidR="00675D50" w:rsidRPr="00611037">
        <w:t xml:space="preserve">GHz </w:t>
      </w:r>
      <w:r w:rsidRPr="00611037">
        <w:t>en el marco del punto 1.13 del orden del día de la CMR-19</w:t>
      </w:r>
      <w:r w:rsidR="00675D50" w:rsidRPr="00611037">
        <w:t>.</w:t>
      </w:r>
    </w:p>
    <w:p w14:paraId="0CD3D4BC" w14:textId="08BF6516" w:rsidR="00363A65" w:rsidRPr="00611037" w:rsidRDefault="00675D50" w:rsidP="004E2BEB">
      <w:pPr>
        <w:pStyle w:val="Headingb"/>
      </w:pPr>
      <w:r w:rsidRPr="00611037">
        <w:t>Prop</w:t>
      </w:r>
      <w:r w:rsidR="008600C4" w:rsidRPr="00611037">
        <w:t>uesta</w:t>
      </w:r>
    </w:p>
    <w:p w14:paraId="3594E738" w14:textId="77777777" w:rsidR="008750A8" w:rsidRPr="00611037" w:rsidRDefault="008750A8" w:rsidP="00E4774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611037">
        <w:br w:type="page"/>
      </w:r>
    </w:p>
    <w:p w14:paraId="2C772EA7" w14:textId="77777777" w:rsidR="006537F1" w:rsidRPr="00611037" w:rsidRDefault="00D36180" w:rsidP="004E2BEB">
      <w:pPr>
        <w:pStyle w:val="ArtNo"/>
      </w:pPr>
      <w:r w:rsidRPr="00611037">
        <w:lastRenderedPageBreak/>
        <w:t xml:space="preserve">ARTÍCULO </w:t>
      </w:r>
      <w:r w:rsidRPr="00611037">
        <w:rPr>
          <w:rStyle w:val="href"/>
        </w:rPr>
        <w:t>5</w:t>
      </w:r>
    </w:p>
    <w:p w14:paraId="7345984D" w14:textId="77777777" w:rsidR="006537F1" w:rsidRPr="00611037" w:rsidRDefault="00D36180" w:rsidP="00E47744">
      <w:pPr>
        <w:pStyle w:val="Arttitle"/>
      </w:pPr>
      <w:r w:rsidRPr="00611037">
        <w:t>Atribuciones de frecuencia</w:t>
      </w:r>
    </w:p>
    <w:p w14:paraId="4FF0C7CB" w14:textId="77777777" w:rsidR="006537F1" w:rsidRPr="00611037" w:rsidRDefault="00D36180" w:rsidP="00E47744">
      <w:pPr>
        <w:pStyle w:val="Section1"/>
      </w:pPr>
      <w:r w:rsidRPr="00611037">
        <w:t>Sección IV – Cuadro de atribución de bandas de frecuencias</w:t>
      </w:r>
      <w:r w:rsidRPr="00611037">
        <w:br/>
      </w:r>
      <w:r w:rsidRPr="00611037">
        <w:rPr>
          <w:b w:val="0"/>
          <w:bCs/>
        </w:rPr>
        <w:t>(Véase el número</w:t>
      </w:r>
      <w:r w:rsidRPr="00611037">
        <w:t xml:space="preserve"> </w:t>
      </w:r>
      <w:r w:rsidRPr="00611037">
        <w:rPr>
          <w:rStyle w:val="Artref"/>
        </w:rPr>
        <w:t>2.1</w:t>
      </w:r>
      <w:r w:rsidRPr="00611037">
        <w:rPr>
          <w:b w:val="0"/>
          <w:bCs/>
        </w:rPr>
        <w:t>)</w:t>
      </w:r>
      <w:r w:rsidRPr="00611037">
        <w:br/>
      </w:r>
    </w:p>
    <w:p w14:paraId="632DA078" w14:textId="77777777" w:rsidR="0008556B" w:rsidRPr="00611037" w:rsidRDefault="00D36180" w:rsidP="00E47744">
      <w:pPr>
        <w:pStyle w:val="Proposal"/>
      </w:pPr>
      <w:r w:rsidRPr="00611037">
        <w:rPr>
          <w:u w:val="single"/>
        </w:rPr>
        <w:t>NOC</w:t>
      </w:r>
      <w:r w:rsidRPr="00611037">
        <w:tab/>
        <w:t>EUR/16A13A9/1</w:t>
      </w:r>
      <w:r w:rsidRPr="00611037">
        <w:rPr>
          <w:vanish/>
          <w:color w:val="7F7F7F" w:themeColor="text1" w:themeTint="80"/>
          <w:vertAlign w:val="superscript"/>
        </w:rPr>
        <w:t>#50546</w:t>
      </w:r>
    </w:p>
    <w:p w14:paraId="687200BF" w14:textId="77777777" w:rsidR="006537F1" w:rsidRPr="00611037" w:rsidRDefault="00D36180" w:rsidP="00E47744">
      <w:pPr>
        <w:pStyle w:val="Tabletitle"/>
      </w:pPr>
      <w:r w:rsidRPr="00611037">
        <w:t>66-81 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28"/>
        <w:gridCol w:w="3074"/>
      </w:tblGrid>
      <w:tr w:rsidR="006537F1" w:rsidRPr="00611037" w14:paraId="4DDAA984" w14:textId="77777777" w:rsidTr="00866F19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38177" w14:textId="77777777" w:rsidR="006537F1" w:rsidRPr="00611037" w:rsidRDefault="00D36180" w:rsidP="00E47744">
            <w:pPr>
              <w:pStyle w:val="Tablehead"/>
              <w:rPr>
                <w:color w:val="000000"/>
              </w:rPr>
            </w:pPr>
            <w:r w:rsidRPr="00611037">
              <w:rPr>
                <w:color w:val="000000"/>
              </w:rPr>
              <w:t>Atribución a los servicios</w:t>
            </w:r>
          </w:p>
        </w:tc>
      </w:tr>
      <w:tr w:rsidR="006537F1" w:rsidRPr="00611037" w14:paraId="0646877D" w14:textId="77777777" w:rsidTr="00866F19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60D62" w14:textId="77777777" w:rsidR="006537F1" w:rsidRPr="00611037" w:rsidRDefault="00D36180" w:rsidP="00E47744">
            <w:pPr>
              <w:pStyle w:val="Tablehead"/>
              <w:rPr>
                <w:color w:val="000000"/>
              </w:rPr>
            </w:pPr>
            <w:r w:rsidRPr="00611037">
              <w:rPr>
                <w:color w:val="000000"/>
              </w:rPr>
              <w:t>Región 1</w:t>
            </w:r>
          </w:p>
        </w:tc>
        <w:tc>
          <w:tcPr>
            <w:tcW w:w="3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C6009" w14:textId="77777777" w:rsidR="006537F1" w:rsidRPr="00611037" w:rsidRDefault="00D36180" w:rsidP="00E47744">
            <w:pPr>
              <w:pStyle w:val="Tablehead"/>
              <w:rPr>
                <w:color w:val="000000"/>
              </w:rPr>
            </w:pPr>
            <w:r w:rsidRPr="00611037">
              <w:rPr>
                <w:color w:val="000000"/>
              </w:rPr>
              <w:t>Región 2</w:t>
            </w:r>
          </w:p>
        </w:tc>
        <w:tc>
          <w:tcPr>
            <w:tcW w:w="30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D27A3" w14:textId="77777777" w:rsidR="006537F1" w:rsidRPr="00611037" w:rsidRDefault="00D36180" w:rsidP="00E47744">
            <w:pPr>
              <w:pStyle w:val="Tablehead"/>
              <w:rPr>
                <w:color w:val="000000"/>
              </w:rPr>
            </w:pPr>
            <w:r w:rsidRPr="00611037">
              <w:rPr>
                <w:color w:val="000000"/>
              </w:rPr>
              <w:t>Región 3</w:t>
            </w:r>
          </w:p>
        </w:tc>
      </w:tr>
      <w:tr w:rsidR="006537F1" w:rsidRPr="00611037" w14:paraId="64B96A93" w14:textId="77777777" w:rsidTr="00866F19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86FD8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rStyle w:val="Tablefreq"/>
                <w:color w:val="000000"/>
              </w:rPr>
              <w:t>71-74</w:t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FIJO</w:t>
            </w:r>
          </w:p>
          <w:p w14:paraId="56779C77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FIJO POR SATÉLITE (espacio-Tierra)</w:t>
            </w:r>
          </w:p>
          <w:p w14:paraId="45BA69C1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MÓVIL</w:t>
            </w:r>
          </w:p>
          <w:p w14:paraId="1B77F9DE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MÓVIL POR SATÉLITE (espacio-Tierra)</w:t>
            </w:r>
          </w:p>
        </w:tc>
      </w:tr>
      <w:tr w:rsidR="006537F1" w:rsidRPr="00611037" w14:paraId="4E87C04B" w14:textId="77777777" w:rsidTr="00866F19">
        <w:trPr>
          <w:cantSplit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A7AB2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rStyle w:val="Tablefreq"/>
                <w:bCs/>
                <w:color w:val="000000"/>
              </w:rPr>
              <w:t>74-76</w:t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FIJO</w:t>
            </w:r>
          </w:p>
          <w:p w14:paraId="3681CAB8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FIJO POR SATÉLITE (espacio-Tierra)</w:t>
            </w:r>
          </w:p>
          <w:p w14:paraId="2C4AB655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MÓVIL</w:t>
            </w:r>
          </w:p>
          <w:p w14:paraId="4941AB47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RADIODIFUSIÓN</w:t>
            </w:r>
          </w:p>
          <w:p w14:paraId="775498CF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>RADIODIFUSIÓN POR SATÉLITE</w:t>
            </w:r>
          </w:p>
          <w:p w14:paraId="03772B20" w14:textId="77777777" w:rsidR="006537F1" w:rsidRPr="00611037" w:rsidRDefault="00D36180" w:rsidP="00E47744">
            <w:pPr>
              <w:pStyle w:val="TableTextS5"/>
              <w:rPr>
                <w:color w:val="000000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  <w:t xml:space="preserve">Investigación espacial (espacio-Tierra) </w:t>
            </w:r>
          </w:p>
          <w:p w14:paraId="0DBE09B9" w14:textId="77777777" w:rsidR="006537F1" w:rsidRPr="00611037" w:rsidRDefault="00D36180" w:rsidP="00E47744">
            <w:pPr>
              <w:pStyle w:val="TableTextS5"/>
              <w:rPr>
                <w:rStyle w:val="Artref"/>
              </w:rPr>
            </w:pP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color w:val="000000"/>
              </w:rPr>
              <w:tab/>
            </w:r>
            <w:r w:rsidRPr="00611037">
              <w:rPr>
                <w:rStyle w:val="Artref"/>
              </w:rPr>
              <w:t>5.561</w:t>
            </w:r>
          </w:p>
        </w:tc>
      </w:tr>
    </w:tbl>
    <w:p w14:paraId="48E8DF07" w14:textId="77777777" w:rsidR="0008556B" w:rsidRPr="00611037" w:rsidRDefault="0008556B" w:rsidP="00E47744"/>
    <w:p w14:paraId="28C0EAF5" w14:textId="53367893" w:rsidR="0008556B" w:rsidRPr="00611037" w:rsidRDefault="00D36180" w:rsidP="00E47744">
      <w:pPr>
        <w:pStyle w:val="Reasons"/>
        <w:rPr>
          <w:b/>
          <w:bCs/>
        </w:rPr>
      </w:pPr>
      <w:r w:rsidRPr="00611037">
        <w:rPr>
          <w:b/>
        </w:rPr>
        <w:t>Motivos:</w:t>
      </w:r>
      <w:r w:rsidRPr="00611037">
        <w:tab/>
      </w:r>
      <w:r w:rsidR="008600C4" w:rsidRPr="00611037">
        <w:t>La banda de frecuencias</w:t>
      </w:r>
      <w:r w:rsidR="00675D50" w:rsidRPr="00611037">
        <w:t xml:space="preserve"> 71-76 GHz, </w:t>
      </w:r>
      <w:r w:rsidR="008600C4" w:rsidRPr="00611037">
        <w:t>emparejada con la banda de frecuencias</w:t>
      </w:r>
      <w:r w:rsidR="00675D50" w:rsidRPr="00611037">
        <w:t xml:space="preserve"> 81</w:t>
      </w:r>
      <w:r w:rsidR="00611037">
        <w:noBreakHyphen/>
      </w:r>
      <w:bookmarkStart w:id="5" w:name="_GoBack"/>
      <w:bookmarkEnd w:id="5"/>
      <w:r w:rsidR="00675D50" w:rsidRPr="00611037">
        <w:t>86</w:t>
      </w:r>
      <w:r w:rsidR="004E2BEB" w:rsidRPr="00611037">
        <w:t> </w:t>
      </w:r>
      <w:r w:rsidR="00675D50" w:rsidRPr="00611037">
        <w:t xml:space="preserve">GHz, </w:t>
      </w:r>
      <w:r w:rsidR="008600C4" w:rsidRPr="00611037">
        <w:t xml:space="preserve">es una banda de enlace fijo importante para el retroceso de la 5G. </w:t>
      </w:r>
      <w:r w:rsidR="000F0C05" w:rsidRPr="00611037">
        <w:t>P</w:t>
      </w:r>
      <w:r w:rsidR="008600C4" w:rsidRPr="00611037">
        <w:t>or consiguiente, se prevé que la utilización del enlace fijo aumente en el futuro</w:t>
      </w:r>
      <w:r w:rsidR="00675D50" w:rsidRPr="00611037">
        <w:t>.</w:t>
      </w:r>
      <w:r w:rsidR="00675D50" w:rsidRPr="00611037">
        <w:br/>
      </w:r>
      <w:r w:rsidR="008600C4" w:rsidRPr="00611037">
        <w:t>Algunos estudios han demostrado que las emisiones no deseadas tanto de estaciones base (EB) como de equipos de usuario (EU) de las</w:t>
      </w:r>
      <w:r w:rsidR="00675D50" w:rsidRPr="00611037">
        <w:t xml:space="preserve"> IMT-2020 </w:t>
      </w:r>
      <w:r w:rsidR="008600C4" w:rsidRPr="00611037">
        <w:t>tendrán que limitarse para proteger los radares en automóviles que utilizan la banda de frecuencias</w:t>
      </w:r>
      <w:r w:rsidR="00675D50" w:rsidRPr="00611037">
        <w:t xml:space="preserve"> 76-81 GHz.</w:t>
      </w:r>
      <w:r w:rsidR="00675D50" w:rsidRPr="00611037">
        <w:br/>
      </w:r>
      <w:r w:rsidR="008600C4" w:rsidRPr="00611037">
        <w:t>Estas restricciones hacen que la banda</w:t>
      </w:r>
      <w:r w:rsidR="00675D50" w:rsidRPr="00611037">
        <w:t xml:space="preserve"> 71-76 GHz </w:t>
      </w:r>
      <w:r w:rsidR="008600C4" w:rsidRPr="00611037">
        <w:t>no sea adecuada para las</w:t>
      </w:r>
      <w:r w:rsidR="00675D50" w:rsidRPr="00611037">
        <w:t xml:space="preserve"> IMT.</w:t>
      </w:r>
    </w:p>
    <w:p w14:paraId="387CC31F" w14:textId="77777777" w:rsidR="00675D50" w:rsidRPr="00611037" w:rsidRDefault="00675D50" w:rsidP="00E47744"/>
    <w:p w14:paraId="25563F06" w14:textId="77777777" w:rsidR="00675D50" w:rsidRPr="00611037" w:rsidRDefault="00675D50" w:rsidP="00E47744">
      <w:pPr>
        <w:jc w:val="center"/>
      </w:pPr>
      <w:r w:rsidRPr="00611037">
        <w:t>______________</w:t>
      </w:r>
    </w:p>
    <w:p w14:paraId="532B2023" w14:textId="77777777" w:rsidR="00675D50" w:rsidRPr="00611037" w:rsidRDefault="00675D50" w:rsidP="00E47744"/>
    <w:sectPr w:rsidR="00675D50" w:rsidRPr="00611037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1BFD5" w14:textId="77777777" w:rsidR="003C0613" w:rsidRDefault="003C0613">
      <w:r>
        <w:separator/>
      </w:r>
    </w:p>
  </w:endnote>
  <w:endnote w:type="continuationSeparator" w:id="0">
    <w:p w14:paraId="72A03F82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7AE3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325D86" w14:textId="72FABD7E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611037">
      <w:rPr>
        <w:noProof/>
        <w:lang w:val="en-US"/>
      </w:rPr>
      <w:t>P:\ESP\ITU-R\CONF-R\CMR19\000\016ADD13ADD09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11037">
      <w:rPr>
        <w:noProof/>
      </w:rPr>
      <w:t>23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611037">
      <w:rPr>
        <w:noProof/>
      </w:rPr>
      <w:t>23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62967" w14:textId="1694C197" w:rsidR="0077084A" w:rsidRPr="00E47744" w:rsidRDefault="00E47744" w:rsidP="00E47744">
    <w:pPr>
      <w:pStyle w:val="Footer"/>
      <w:rPr>
        <w:lang w:val="en-US"/>
      </w:rPr>
    </w:pPr>
    <w:r>
      <w:fldChar w:fldCharType="begin"/>
    </w:r>
    <w:r w:rsidRPr="00E47744">
      <w:rPr>
        <w:lang w:val="en-US"/>
      </w:rPr>
      <w:instrText xml:space="preserve"> FILENAME \p  \* MERGEFORMAT </w:instrText>
    </w:r>
    <w:r>
      <w:fldChar w:fldCharType="separate"/>
    </w:r>
    <w:r w:rsidR="00611037">
      <w:rPr>
        <w:lang w:val="en-US"/>
      </w:rPr>
      <w:t>P:\ESP\ITU-R\CONF-R\CMR19\000\016ADD13ADD09S.docx</w:t>
    </w:r>
    <w:r>
      <w:fldChar w:fldCharType="end"/>
    </w:r>
    <w:r>
      <w:rPr>
        <w:lang w:val="en-US"/>
      </w:rPr>
      <w:t xml:space="preserve"> </w:t>
    </w:r>
    <w:r w:rsidR="00D36180">
      <w:rPr>
        <w:lang w:val="en-GB"/>
      </w:rPr>
      <w:t>(46200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C54C5" w14:textId="435BE848" w:rsidR="0077084A" w:rsidRPr="00E47744" w:rsidRDefault="00E47744" w:rsidP="00E47744">
    <w:pPr>
      <w:pStyle w:val="Footer"/>
      <w:rPr>
        <w:lang w:val="en-US"/>
      </w:rPr>
    </w:pPr>
    <w:r>
      <w:fldChar w:fldCharType="begin"/>
    </w:r>
    <w:r w:rsidRPr="00E47744">
      <w:rPr>
        <w:lang w:val="en-US"/>
      </w:rPr>
      <w:instrText xml:space="preserve"> FILENAME \p  \* MERGEFORMAT </w:instrText>
    </w:r>
    <w:r>
      <w:fldChar w:fldCharType="separate"/>
    </w:r>
    <w:r w:rsidR="00611037">
      <w:rPr>
        <w:lang w:val="en-US"/>
      </w:rPr>
      <w:t>P:\ESP\ITU-R\CONF-R\CMR19\000\016ADD13ADD09S.docx</w:t>
    </w:r>
    <w:r>
      <w:fldChar w:fldCharType="end"/>
    </w:r>
    <w:r>
      <w:rPr>
        <w:lang w:val="en-US"/>
      </w:rPr>
      <w:t xml:space="preserve"> </w:t>
    </w:r>
    <w:r w:rsidR="00D36180">
      <w:rPr>
        <w:lang w:val="en-GB"/>
      </w:rPr>
      <w:t>(46200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EEEC7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365779C4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9A055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D388796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3)(Add.9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556B"/>
    <w:rsid w:val="00087AE8"/>
    <w:rsid w:val="000A5B9A"/>
    <w:rsid w:val="000E1170"/>
    <w:rsid w:val="000E5BF9"/>
    <w:rsid w:val="000F0C05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4E2BEB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1037"/>
    <w:rsid w:val="006124AD"/>
    <w:rsid w:val="00624009"/>
    <w:rsid w:val="00662BA0"/>
    <w:rsid w:val="0067344B"/>
    <w:rsid w:val="00675D50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00C4"/>
    <w:rsid w:val="00866AE6"/>
    <w:rsid w:val="008750A8"/>
    <w:rsid w:val="008D3316"/>
    <w:rsid w:val="008E5AF2"/>
    <w:rsid w:val="0090121B"/>
    <w:rsid w:val="009144C9"/>
    <w:rsid w:val="00923F54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36180"/>
    <w:rsid w:val="00D72A5D"/>
    <w:rsid w:val="00DA71A3"/>
    <w:rsid w:val="00DC3E53"/>
    <w:rsid w:val="00DC3FA8"/>
    <w:rsid w:val="00DC629B"/>
    <w:rsid w:val="00DE1C31"/>
    <w:rsid w:val="00E05BFF"/>
    <w:rsid w:val="00E262F1"/>
    <w:rsid w:val="00E3176A"/>
    <w:rsid w:val="00E36CE4"/>
    <w:rsid w:val="00E4774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47D8DC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61103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11037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3-A9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D8CBC5D-932B-49C4-B64F-BEFE6CEAE5E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C09F45-60F8-44A3-B5D0-917775097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7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3-A9!MSW-S</vt:lpstr>
    </vt:vector>
  </TitlesOfParts>
  <Manager>Secretaría General - Pool</Manager>
  <Company>Unión Internacional de Telecomunicaciones (UIT)</Company>
  <LinksUpToDate>false</LinksUpToDate>
  <CharactersWithSpaces>18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3-A9!MSW-S</dc:title>
  <dc:subject>Conferencia Mundial de Radiocomunicaciones - 2019</dc:subject>
  <dc:creator>Documents Proposals Manager (DPM)</dc:creator>
  <cp:keywords>DPM_v2019.10.11.1_prod</cp:keywords>
  <dc:description/>
  <cp:lastModifiedBy>Spanish</cp:lastModifiedBy>
  <cp:revision>6</cp:revision>
  <cp:lastPrinted>2019-10-23T21:34:00Z</cp:lastPrinted>
  <dcterms:created xsi:type="dcterms:W3CDTF">2019-10-23T19:46:00Z</dcterms:created>
  <dcterms:modified xsi:type="dcterms:W3CDTF">2019-10-23T21:3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